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c7ff88 del 0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ec839cad-9452-4676-943d-5beaca1fd4b9"/>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710b4cd7-fc03-4b87-8a8e-8a766df25c4e"/>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7:40:54Z</dcterms:created>
  <dcterms:modified xsi:type="dcterms:W3CDTF">2023-06-06T17: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